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4E0BD" w14:textId="77777777" w:rsidR="00271CF6" w:rsidRDefault="009C0B0B" w:rsidP="00E54C73">
      <w:pPr>
        <w:ind w:hanging="567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tep 1: </w:t>
      </w:r>
    </w:p>
    <w:p w14:paraId="4092B3EF" w14:textId="19E34BEF" w:rsidR="00271CF6" w:rsidRDefault="009C0B0B" w:rsidP="00E54C73">
      <w:pPr>
        <w:ind w:hanging="567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Download git from </w:t>
      </w:r>
      <w:hyperlink r:id="rId7" w:history="1">
        <w:r w:rsidRPr="009D3FE6">
          <w:rPr>
            <w:rStyle w:val="Hyperlink"/>
            <w:rFonts w:ascii="Courier New" w:hAnsi="Courier New" w:cs="Courier New"/>
          </w:rPr>
          <w:t>https://git-scm.com/downloads</w:t>
        </w:r>
      </w:hyperlink>
      <w:r>
        <w:rPr>
          <w:rFonts w:ascii="Courier New" w:hAnsi="Courier New" w:cs="Courier New"/>
        </w:rPr>
        <w:t xml:space="preserve">, if you </w:t>
      </w:r>
      <w:r w:rsidRPr="00271CF6">
        <w:rPr>
          <w:rFonts w:ascii="Courier New" w:hAnsi="Courier New" w:cs="Courier New"/>
          <w:u w:val="single"/>
        </w:rPr>
        <w:t>do not</w:t>
      </w:r>
      <w:r>
        <w:rPr>
          <w:rFonts w:ascii="Courier New" w:hAnsi="Courier New" w:cs="Courier New"/>
        </w:rPr>
        <w:t xml:space="preserve"> have it installed already</w:t>
      </w:r>
      <w:r w:rsidR="00B2479F">
        <w:rPr>
          <w:rFonts w:ascii="Courier New" w:hAnsi="Courier New" w:cs="Courier New"/>
        </w:rPr>
        <w:t xml:space="preserve">.  </w:t>
      </w:r>
    </w:p>
    <w:p w14:paraId="3B75E3A1" w14:textId="5D52C781" w:rsidR="009C0B0B" w:rsidRDefault="00B2479F" w:rsidP="00E54C73">
      <w:pPr>
        <w:ind w:hanging="567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heck by typing git on command prompt.</w:t>
      </w:r>
    </w:p>
    <w:p w14:paraId="47A974F1" w14:textId="4AF818FE" w:rsidR="009C0B0B" w:rsidRDefault="009C0B0B" w:rsidP="00E54C73">
      <w:pPr>
        <w:ind w:hanging="567"/>
        <w:rPr>
          <w:rFonts w:ascii="Courier New" w:hAnsi="Courier New" w:cs="Courier New"/>
        </w:rPr>
      </w:pPr>
    </w:p>
    <w:p w14:paraId="1D4FE99E" w14:textId="77777777" w:rsidR="00271CF6" w:rsidRDefault="009C0B0B" w:rsidP="00E54C73">
      <w:pPr>
        <w:ind w:hanging="567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tep 2: </w:t>
      </w:r>
    </w:p>
    <w:p w14:paraId="2E56215D" w14:textId="77777777" w:rsidR="00271CF6" w:rsidRDefault="009C0B0B" w:rsidP="00271CF6">
      <w:pPr>
        <w:ind w:hanging="567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e</w:t>
      </w:r>
      <w:r w:rsidR="00271CF6">
        <w:rPr>
          <w:rFonts w:ascii="Courier New" w:hAnsi="Courier New" w:cs="Courier New"/>
        </w:rPr>
        <w:t>t</w:t>
      </w:r>
      <w:r>
        <w:rPr>
          <w:rFonts w:ascii="Courier New" w:hAnsi="Courier New" w:cs="Courier New"/>
        </w:rPr>
        <w:t xml:space="preserve"> up an account on </w:t>
      </w:r>
      <w:hyperlink r:id="rId8" w:history="1">
        <w:r w:rsidRPr="009D3FE6">
          <w:rPr>
            <w:rStyle w:val="Hyperlink"/>
            <w:rFonts w:ascii="Courier New" w:hAnsi="Courier New" w:cs="Courier New"/>
          </w:rPr>
          <w:t>https://github.com/</w:t>
        </w:r>
      </w:hyperlink>
      <w:r>
        <w:rPr>
          <w:rFonts w:ascii="Courier New" w:hAnsi="Courier New" w:cs="Courier New"/>
        </w:rPr>
        <w:t xml:space="preserve"> .  Make a note of your </w:t>
      </w:r>
      <w:r w:rsidRPr="009C0B0B">
        <w:rPr>
          <w:rFonts w:ascii="Courier New" w:hAnsi="Courier New" w:cs="Courier New"/>
          <w:highlight w:val="yellow"/>
        </w:rPr>
        <w:t>email</w:t>
      </w:r>
      <w:r>
        <w:rPr>
          <w:rFonts w:ascii="Courier New" w:hAnsi="Courier New" w:cs="Courier New"/>
        </w:rPr>
        <w:t xml:space="preserve"> and </w:t>
      </w:r>
      <w:r w:rsidRPr="009C0B0B">
        <w:rPr>
          <w:rFonts w:ascii="Courier New" w:hAnsi="Courier New" w:cs="Courier New"/>
          <w:highlight w:val="green"/>
        </w:rPr>
        <w:t>username</w:t>
      </w:r>
      <w:r>
        <w:rPr>
          <w:rFonts w:ascii="Courier New" w:hAnsi="Courier New" w:cs="Courier New"/>
        </w:rPr>
        <w:t>.</w:t>
      </w:r>
    </w:p>
    <w:p w14:paraId="45DE691C" w14:textId="1D284E72" w:rsidR="00AD3C3D" w:rsidRDefault="00AD3C3D" w:rsidP="00271CF6">
      <w:pPr>
        <w:ind w:hanging="567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reate a new repository in GitHub.  Make a note of your </w:t>
      </w:r>
      <w:r w:rsidRPr="00AD3C3D">
        <w:rPr>
          <w:rFonts w:ascii="Courier New" w:hAnsi="Courier New" w:cs="Courier New"/>
          <w:highlight w:val="magenta"/>
        </w:rPr>
        <w:t>repository path</w:t>
      </w:r>
      <w:r>
        <w:rPr>
          <w:rFonts w:ascii="Courier New" w:hAnsi="Courier New" w:cs="Courier New"/>
        </w:rPr>
        <w:t>.</w:t>
      </w:r>
    </w:p>
    <w:p w14:paraId="28D5A102" w14:textId="77777777" w:rsidR="00AD3C3D" w:rsidRDefault="00AD3C3D" w:rsidP="00E54C73">
      <w:pPr>
        <w:ind w:hanging="567"/>
        <w:rPr>
          <w:rFonts w:ascii="Courier New" w:hAnsi="Courier New" w:cs="Courier New"/>
        </w:rPr>
      </w:pPr>
    </w:p>
    <w:p w14:paraId="39823125" w14:textId="77777777" w:rsidR="00271CF6" w:rsidRDefault="009C0B0B" w:rsidP="00E54C73">
      <w:pPr>
        <w:ind w:hanging="567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tep </w:t>
      </w:r>
      <w:r w:rsidR="00271CF6">
        <w:rPr>
          <w:rFonts w:ascii="Courier New" w:hAnsi="Courier New" w:cs="Courier New"/>
        </w:rPr>
        <w:t>3</w:t>
      </w:r>
      <w:r>
        <w:rPr>
          <w:rFonts w:ascii="Courier New" w:hAnsi="Courier New" w:cs="Courier New"/>
        </w:rPr>
        <w:t xml:space="preserve">: </w:t>
      </w:r>
    </w:p>
    <w:p w14:paraId="32B27C9A" w14:textId="52A425B1" w:rsidR="00B2479F" w:rsidRDefault="009C0B0B" w:rsidP="00E54C73">
      <w:pPr>
        <w:ind w:hanging="567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ommand </w:t>
      </w:r>
      <w:r w:rsidR="00271CF6">
        <w:rPr>
          <w:rFonts w:ascii="Courier New" w:hAnsi="Courier New" w:cs="Courier New"/>
        </w:rPr>
        <w:t>p</w:t>
      </w:r>
      <w:r>
        <w:rPr>
          <w:rFonts w:ascii="Courier New" w:hAnsi="Courier New" w:cs="Courier New"/>
        </w:rPr>
        <w:t>rompt</w:t>
      </w:r>
      <w:r w:rsidR="00A5779A">
        <w:rPr>
          <w:rFonts w:ascii="Courier New" w:hAnsi="Courier New" w:cs="Courier New"/>
        </w:rPr>
        <w:t xml:space="preserve"> </w:t>
      </w:r>
      <w:r w:rsidR="00271CF6">
        <w:rPr>
          <w:rFonts w:ascii="Courier New" w:hAnsi="Courier New" w:cs="Courier New"/>
        </w:rPr>
        <w:t>i</w:t>
      </w:r>
      <w:r w:rsidR="00A5779A">
        <w:rPr>
          <w:rFonts w:ascii="Courier New" w:hAnsi="Courier New" w:cs="Courier New"/>
        </w:rPr>
        <w:t>nstructions to set up</w:t>
      </w:r>
    </w:p>
    <w:p w14:paraId="5468C324" w14:textId="77777777" w:rsidR="00271CF6" w:rsidRDefault="00271CF6" w:rsidP="00E54C73">
      <w:pPr>
        <w:ind w:hanging="567"/>
        <w:rPr>
          <w:rFonts w:ascii="Courier New" w:hAnsi="Courier New" w:cs="Courier New"/>
        </w:rPr>
      </w:pPr>
    </w:p>
    <w:p w14:paraId="332CA2A5" w14:textId="7C11DD6E" w:rsidR="009C0B0B" w:rsidRPr="009C0B0B" w:rsidRDefault="009C0B0B" w:rsidP="00E54C73">
      <w:pPr>
        <w:ind w:hanging="567"/>
        <w:rPr>
          <w:rFonts w:ascii="Courier New" w:hAnsi="Courier New" w:cs="Courier New"/>
        </w:rPr>
      </w:pPr>
      <w:r w:rsidRPr="009C0B0B">
        <w:rPr>
          <w:rFonts w:ascii="Courier New" w:hAnsi="Courier New" w:cs="Courier New"/>
        </w:rPr>
        <w:t>C:\Users\riju_\Fidelity April_C&gt; git init</w:t>
      </w:r>
    </w:p>
    <w:p w14:paraId="0AA1AAD5" w14:textId="77777777" w:rsidR="009C0B0B" w:rsidRPr="009C0B0B" w:rsidRDefault="009C0B0B" w:rsidP="00E54C73">
      <w:pPr>
        <w:ind w:hanging="567"/>
        <w:rPr>
          <w:rFonts w:ascii="Courier New" w:hAnsi="Courier New" w:cs="Courier New"/>
        </w:rPr>
      </w:pPr>
      <w:r w:rsidRPr="009C0B0B">
        <w:rPr>
          <w:rFonts w:ascii="Courier New" w:hAnsi="Courier New" w:cs="Courier New"/>
        </w:rPr>
        <w:t>C:\Users\riju_\Fidelity April_C&gt; git status</w:t>
      </w:r>
    </w:p>
    <w:p w14:paraId="248974BF" w14:textId="77777777" w:rsidR="009C0B0B" w:rsidRPr="009C0B0B" w:rsidRDefault="009C0B0B" w:rsidP="00E54C73">
      <w:pPr>
        <w:ind w:hanging="567"/>
        <w:rPr>
          <w:rFonts w:ascii="Courier New" w:hAnsi="Courier New" w:cs="Courier New"/>
        </w:rPr>
      </w:pPr>
      <w:r w:rsidRPr="009C0B0B">
        <w:rPr>
          <w:rFonts w:ascii="Courier New" w:hAnsi="Courier New" w:cs="Courier New"/>
        </w:rPr>
        <w:t>C:\Users\riju_\Fidelity April_C&gt; git add .</w:t>
      </w:r>
    </w:p>
    <w:p w14:paraId="57730E54" w14:textId="16828914" w:rsidR="009C0B0B" w:rsidRPr="009C0B0B" w:rsidRDefault="009C0B0B" w:rsidP="00E54C73">
      <w:pPr>
        <w:ind w:hanging="567"/>
        <w:rPr>
          <w:rFonts w:ascii="Courier New" w:hAnsi="Courier New" w:cs="Courier New"/>
        </w:rPr>
      </w:pPr>
      <w:r w:rsidRPr="009C0B0B">
        <w:rPr>
          <w:rFonts w:ascii="Courier New" w:hAnsi="Courier New" w:cs="Courier New"/>
        </w:rPr>
        <w:t>C:\Users\riju_\Fidelity April_C&gt; git config --global user.email "</w:t>
      </w:r>
      <w:r w:rsidR="00945CC5">
        <w:rPr>
          <w:rFonts w:ascii="Courier New" w:hAnsi="Courier New" w:cs="Courier New"/>
          <w:highlight w:val="yellow"/>
        </w:rPr>
        <w:t>xxxx.yyyy</w:t>
      </w:r>
      <w:r w:rsidRPr="009C0B0B">
        <w:rPr>
          <w:rFonts w:ascii="Courier New" w:hAnsi="Courier New" w:cs="Courier New"/>
          <w:highlight w:val="yellow"/>
        </w:rPr>
        <w:t>@</w:t>
      </w:r>
      <w:r w:rsidR="00945CC5">
        <w:rPr>
          <w:rFonts w:ascii="Courier New" w:hAnsi="Courier New" w:cs="Courier New"/>
          <w:highlight w:val="yellow"/>
        </w:rPr>
        <w:t>hotm</w:t>
      </w:r>
      <w:r w:rsidRPr="009C0B0B">
        <w:rPr>
          <w:rFonts w:ascii="Courier New" w:hAnsi="Courier New" w:cs="Courier New"/>
          <w:highlight w:val="yellow"/>
        </w:rPr>
        <w:t>ail.com</w:t>
      </w:r>
      <w:r w:rsidRPr="009C0B0B">
        <w:rPr>
          <w:rFonts w:ascii="Courier New" w:hAnsi="Courier New" w:cs="Courier New"/>
        </w:rPr>
        <w:t>"</w:t>
      </w:r>
    </w:p>
    <w:p w14:paraId="476D59AD" w14:textId="2ED9CD20" w:rsidR="009C0B0B" w:rsidRPr="009C0B0B" w:rsidRDefault="009C0B0B" w:rsidP="00E54C73">
      <w:pPr>
        <w:ind w:hanging="567"/>
        <w:rPr>
          <w:rFonts w:ascii="Courier New" w:hAnsi="Courier New" w:cs="Courier New"/>
        </w:rPr>
      </w:pPr>
      <w:r w:rsidRPr="009C0B0B">
        <w:rPr>
          <w:rFonts w:ascii="Courier New" w:hAnsi="Courier New" w:cs="Courier New"/>
        </w:rPr>
        <w:t>C:\Users\riju_\Fidelity April_C&gt; git config --global user.name "</w:t>
      </w:r>
      <w:r w:rsidR="00A576E9">
        <w:rPr>
          <w:rFonts w:ascii="Courier New" w:hAnsi="Courier New" w:cs="Courier New"/>
          <w:highlight w:val="green"/>
        </w:rPr>
        <w:t>my</w:t>
      </w:r>
      <w:r w:rsidR="00E54C73">
        <w:rPr>
          <w:rFonts w:ascii="Courier New" w:hAnsi="Courier New" w:cs="Courier New"/>
          <w:highlight w:val="green"/>
        </w:rPr>
        <w:t>-</w:t>
      </w:r>
      <w:r w:rsidR="00A576E9">
        <w:rPr>
          <w:rFonts w:ascii="Courier New" w:hAnsi="Courier New" w:cs="Courier New"/>
          <w:highlight w:val="green"/>
        </w:rPr>
        <w:t>username</w:t>
      </w:r>
      <w:r w:rsidRPr="009C0B0B">
        <w:rPr>
          <w:rFonts w:ascii="Courier New" w:hAnsi="Courier New" w:cs="Courier New"/>
        </w:rPr>
        <w:t>"</w:t>
      </w:r>
    </w:p>
    <w:p w14:paraId="72E2E191" w14:textId="77777777" w:rsidR="009C0B0B" w:rsidRPr="009C0B0B" w:rsidRDefault="009C0B0B" w:rsidP="00E54C73">
      <w:pPr>
        <w:ind w:hanging="567"/>
        <w:rPr>
          <w:rFonts w:ascii="Courier New" w:hAnsi="Courier New" w:cs="Courier New"/>
        </w:rPr>
      </w:pPr>
      <w:r w:rsidRPr="009C0B0B">
        <w:rPr>
          <w:rFonts w:ascii="Courier New" w:hAnsi="Courier New" w:cs="Courier New"/>
        </w:rPr>
        <w:t>C:\Users\riju_\Fidelity April_C&gt; git commit -m "First commit"</w:t>
      </w:r>
    </w:p>
    <w:p w14:paraId="32D876C7" w14:textId="16D3B33E" w:rsidR="009C0B0B" w:rsidRDefault="009C0B0B" w:rsidP="00E54C73">
      <w:pPr>
        <w:ind w:hanging="567"/>
        <w:rPr>
          <w:rFonts w:ascii="Courier New" w:hAnsi="Courier New" w:cs="Courier New"/>
        </w:rPr>
      </w:pPr>
      <w:r w:rsidRPr="009C0B0B">
        <w:rPr>
          <w:rFonts w:ascii="Courier New" w:hAnsi="Courier New" w:cs="Courier New"/>
        </w:rPr>
        <w:t xml:space="preserve">C:\Users\riju_\Fidelity April_C&gt; git remote add origin </w:t>
      </w:r>
      <w:r w:rsidRPr="00AD3C3D">
        <w:rPr>
          <w:rFonts w:ascii="Courier New" w:hAnsi="Courier New" w:cs="Courier New"/>
          <w:highlight w:val="magenta"/>
        </w:rPr>
        <w:t>https://github.com/</w:t>
      </w:r>
      <w:r w:rsidR="00E54C73">
        <w:rPr>
          <w:rFonts w:ascii="Courier New" w:hAnsi="Courier New" w:cs="Courier New"/>
          <w:highlight w:val="magenta"/>
        </w:rPr>
        <w:t>my-username</w:t>
      </w:r>
      <w:r w:rsidRPr="00AD3C3D">
        <w:rPr>
          <w:rFonts w:ascii="Courier New" w:hAnsi="Courier New" w:cs="Courier New"/>
          <w:highlight w:val="magenta"/>
        </w:rPr>
        <w:t>/Fidelity-April_C.git</w:t>
      </w:r>
    </w:p>
    <w:p w14:paraId="15488A7A" w14:textId="77777777" w:rsidR="000D271D" w:rsidRPr="009C0B0B" w:rsidRDefault="009C0B0B" w:rsidP="00E54C73">
      <w:pPr>
        <w:ind w:hanging="567"/>
        <w:rPr>
          <w:rFonts w:ascii="Courier New" w:hAnsi="Courier New" w:cs="Courier New"/>
        </w:rPr>
      </w:pPr>
      <w:r w:rsidRPr="009C0B0B">
        <w:rPr>
          <w:rFonts w:ascii="Courier New" w:hAnsi="Courier New" w:cs="Courier New"/>
        </w:rPr>
        <w:t>C:\Users\riju_\Fidelity April_C&gt; git push origin master</w:t>
      </w:r>
    </w:p>
    <w:sectPr w:rsidR="000D271D" w:rsidRPr="009C0B0B" w:rsidSect="00E54C73">
      <w:pgSz w:w="16838" w:h="11906" w:orient="landscape" w:code="9"/>
      <w:pgMar w:top="1440" w:right="678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18767" w14:textId="77777777" w:rsidR="00364964" w:rsidRDefault="00364964" w:rsidP="00364964">
      <w:pPr>
        <w:spacing w:after="0" w:line="240" w:lineRule="auto"/>
      </w:pPr>
      <w:r>
        <w:separator/>
      </w:r>
    </w:p>
  </w:endnote>
  <w:endnote w:type="continuationSeparator" w:id="0">
    <w:p w14:paraId="4ED041F5" w14:textId="77777777" w:rsidR="00364964" w:rsidRDefault="00364964" w:rsidP="00364964">
      <w:pPr>
        <w:spacing w:after="0" w:line="240" w:lineRule="auto"/>
      </w:pPr>
      <w:r>
        <w:continuationSeparator/>
      </w:r>
    </w:p>
  </w:endnote>
  <w:endnote w:type="continuationNotice" w:id="1">
    <w:p w14:paraId="1D4CEC4A" w14:textId="77777777" w:rsidR="008B2249" w:rsidRDefault="008B22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31576" w14:textId="77777777" w:rsidR="00364964" w:rsidRDefault="00364964" w:rsidP="00364964">
      <w:pPr>
        <w:spacing w:after="0" w:line="240" w:lineRule="auto"/>
      </w:pPr>
      <w:r>
        <w:separator/>
      </w:r>
    </w:p>
  </w:footnote>
  <w:footnote w:type="continuationSeparator" w:id="0">
    <w:p w14:paraId="6E78AF23" w14:textId="77777777" w:rsidR="00364964" w:rsidRDefault="00364964" w:rsidP="00364964">
      <w:pPr>
        <w:spacing w:after="0" w:line="240" w:lineRule="auto"/>
      </w:pPr>
      <w:r>
        <w:continuationSeparator/>
      </w:r>
    </w:p>
  </w:footnote>
  <w:footnote w:type="continuationNotice" w:id="1">
    <w:p w14:paraId="7A75AD76" w14:textId="77777777" w:rsidR="008B2249" w:rsidRDefault="008B224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NzM3MjE0AAJTCyUdpeDU4uLM/DyQAsNaAL+etfUsAAAA"/>
  </w:docVars>
  <w:rsids>
    <w:rsidRoot w:val="009C0B0B"/>
    <w:rsid w:val="000D271D"/>
    <w:rsid w:val="00271CF6"/>
    <w:rsid w:val="00364964"/>
    <w:rsid w:val="00457914"/>
    <w:rsid w:val="00474B41"/>
    <w:rsid w:val="004D6FDC"/>
    <w:rsid w:val="00876FD7"/>
    <w:rsid w:val="008B2249"/>
    <w:rsid w:val="00945CC5"/>
    <w:rsid w:val="009C0B0B"/>
    <w:rsid w:val="00A576E9"/>
    <w:rsid w:val="00A5779A"/>
    <w:rsid w:val="00AD3C3D"/>
    <w:rsid w:val="00B2479F"/>
    <w:rsid w:val="00C91571"/>
    <w:rsid w:val="00E272AB"/>
    <w:rsid w:val="00E54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4E6A1"/>
  <w15:chartTrackingRefBased/>
  <w15:docId w15:val="{8822AE1E-F56B-4BC1-929F-43EA8CF22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0B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0B0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649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964"/>
  </w:style>
  <w:style w:type="paragraph" w:styleId="Footer">
    <w:name w:val="footer"/>
    <w:basedOn w:val="Normal"/>
    <w:link w:val="FooterChar"/>
    <w:uiPriority w:val="99"/>
    <w:unhideWhenUsed/>
    <w:rsid w:val="003649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964"/>
  </w:style>
  <w:style w:type="character" w:styleId="FollowedHyperlink">
    <w:name w:val="FollowedHyperlink"/>
    <w:basedOn w:val="DefaultParagraphFont"/>
    <w:uiPriority w:val="99"/>
    <w:semiHidden/>
    <w:unhideWhenUsed/>
    <w:rsid w:val="0036496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-scm.com/downloa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2</Words>
  <Characters>813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ju Sathyan</dc:creator>
  <cp:keywords/>
  <dc:description/>
  <cp:lastModifiedBy>Sathyan, Riju</cp:lastModifiedBy>
  <cp:revision>11</cp:revision>
  <dcterms:created xsi:type="dcterms:W3CDTF">2022-05-20T17:30:00Z</dcterms:created>
  <dcterms:modified xsi:type="dcterms:W3CDTF">2022-05-24T00:06:00Z</dcterms:modified>
</cp:coreProperties>
</file>